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A7416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A7416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A7416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an be used to devide items into different grous</w:t>
      </w:r>
    </w:p>
    <w:p w:rsidR="00173A24" w:rsidRDefault="00A7416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an be used to give positions related to other similar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A74161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is used to give position acc. To the screen size, other objects on the screen</w:t>
      </w:r>
    </w:p>
    <w:p w:rsidR="00A74161" w:rsidRDefault="00A74161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Whereas the absolute can be used to give exact positions on the screen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C055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make the objects visible/invisible or to set the visibility leve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C055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 is the one which is a combination of js ,html,css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AD1E1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AD1E1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the expo app on mobile and scan the qr given on the scre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AD1E1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Used to execute the command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AD1E1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comes under render and is a command used to execute the codes written in i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AD1E1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s, View,text</w:t>
      </w:r>
    </w:p>
    <w:sectPr w:rsidR="00173A24" w:rsidSect="00F835B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9C055F"/>
    <w:rsid w:val="00A74161"/>
    <w:rsid w:val="00AD1E19"/>
    <w:rsid w:val="00F835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35B5"/>
  </w:style>
  <w:style w:type="paragraph" w:styleId="Heading1">
    <w:name w:val="heading 1"/>
    <w:basedOn w:val="Normal"/>
    <w:next w:val="Normal"/>
    <w:uiPriority w:val="9"/>
    <w:qFormat/>
    <w:rsid w:val="00F835B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835B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835B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835B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835B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835B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835B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835B5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46</Words>
  <Characters>1406</Characters>
  <Application>Microsoft Office Word</Application>
  <DocSecurity>0</DocSecurity>
  <Lines>11</Lines>
  <Paragraphs>3</Paragraphs>
  <ScaleCrop>false</ScaleCrop>
  <Company/>
  <LinksUpToDate>false</LinksUpToDate>
  <CharactersWithSpaces>16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novo</cp:lastModifiedBy>
  <cp:revision>5</cp:revision>
  <dcterms:created xsi:type="dcterms:W3CDTF">2021-01-06T05:46:00Z</dcterms:created>
  <dcterms:modified xsi:type="dcterms:W3CDTF">2021-05-16T05:19:00Z</dcterms:modified>
</cp:coreProperties>
</file>